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25385" w14:textId="16B45D1C" w:rsidR="00C06A97" w:rsidRPr="00853542" w:rsidRDefault="00C06A97" w:rsidP="00853542">
      <w:pPr>
        <w:pStyle w:val="NormalWeb"/>
        <w:shd w:val="clear" w:color="auto" w:fill="FFFFFF"/>
        <w:spacing w:before="0" w:beforeAutospacing="0" w:after="0" w:afterAutospacing="0"/>
        <w:rPr>
          <w:rFonts w:ascii="Roboto" w:hAnsi="Roboto"/>
          <w:color w:val="1C1D1F"/>
        </w:rPr>
      </w:pPr>
      <w:r w:rsidRPr="00853542">
        <w:rPr>
          <w:rFonts w:ascii="Roboto" w:hAnsi="Roboto"/>
          <w:color w:val="FF0000"/>
          <w:sz w:val="32"/>
          <w:szCs w:val="32"/>
        </w:rPr>
        <w:t>Amazon Aurora Global Database</w:t>
      </w:r>
      <w:r w:rsidRPr="002B7BAD">
        <w:rPr>
          <w:rFonts w:ascii="Roboto" w:hAnsi="Roboto"/>
          <w:color w:val="FF0000"/>
        </w:rPr>
        <w:t xml:space="preserve"> </w:t>
      </w:r>
      <w:r>
        <w:rPr>
          <w:rFonts w:ascii="Roboto" w:hAnsi="Roboto"/>
          <w:color w:val="1C1D1F"/>
        </w:rPr>
        <w:t>is designed for globally distributed applications, allowing a single Amazon Aurora database to span multiple AWS regions. It replicates your data with no impact on database performance, enables fast local reads with low latency in each region, and provides disaster recovery from region-wide outages.</w:t>
      </w:r>
    </w:p>
    <w:p w14:paraId="6F747493" w14:textId="294A7144" w:rsidR="00A83F6B" w:rsidRDefault="00C06A97">
      <w:r>
        <w:drawing>
          <wp:inline distT="0" distB="0" distL="0" distR="0" wp14:anchorId="0B719A94" wp14:editId="54A86330">
            <wp:extent cx="6080760" cy="344729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09650" cy="3463668"/>
                    </a:xfrm>
                    <a:prstGeom prst="rect">
                      <a:avLst/>
                    </a:prstGeom>
                    <a:noFill/>
                    <a:ln>
                      <a:noFill/>
                    </a:ln>
                  </pic:spPr>
                </pic:pic>
              </a:graphicData>
            </a:graphic>
          </wp:inline>
        </w:drawing>
      </w:r>
    </w:p>
    <w:p w14:paraId="11284A75" w14:textId="77777777" w:rsid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59A98E0B" w14:textId="77777777" w:rsidR="002B7BAD" w:rsidRPr="002B7BAD" w:rsidRDefault="002B7BAD" w:rsidP="002B7BAD">
      <w:pPr>
        <w:shd w:val="clear" w:color="auto" w:fill="FFFFFF"/>
        <w:spacing w:after="0"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noProof w:val="0"/>
          <w:color w:val="FF0000"/>
          <w:sz w:val="36"/>
          <w:szCs w:val="36"/>
          <w:lang w:val="en-GB" w:eastAsia="en-GB"/>
        </w:rPr>
        <w:t xml:space="preserve">AWS </w:t>
      </w:r>
      <w:proofErr w:type="spellStart"/>
      <w:r w:rsidRPr="002B7BAD">
        <w:rPr>
          <w:rFonts w:ascii="Roboto" w:eastAsia="Times New Roman" w:hAnsi="Roboto" w:cs="Times New Roman"/>
          <w:noProof w:val="0"/>
          <w:color w:val="FF0000"/>
          <w:sz w:val="36"/>
          <w:szCs w:val="36"/>
          <w:lang w:val="en-GB" w:eastAsia="en-GB"/>
        </w:rPr>
        <w:t>DataSync</w:t>
      </w:r>
      <w:proofErr w:type="spellEnd"/>
      <w:r w:rsidRPr="002B7BAD">
        <w:rPr>
          <w:rFonts w:ascii="Roboto" w:eastAsia="Times New Roman" w:hAnsi="Roboto" w:cs="Times New Roman"/>
          <w:noProof w:val="0"/>
          <w:color w:val="1C1D1F"/>
          <w:sz w:val="24"/>
          <w:szCs w:val="24"/>
          <w:lang w:val="en-GB" w:eastAsia="en-GB"/>
        </w:rPr>
        <w:t xml:space="preserve"> can be used to automate and accelerate the replication of data to AWS storage services. Note that Storage Gateway is used for hybrid scenarios where servers need local access to data with various options for storing and synchronizing the data to AWS storage services. Storage Gateway does not accelerate replication of data.</w:t>
      </w:r>
    </w:p>
    <w:p w14:paraId="58BB2B0A" w14:textId="33A4ACE8" w:rsidR="002B7BAD"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color w:val="1C1D1F"/>
          <w:sz w:val="24"/>
          <w:szCs w:val="24"/>
          <w:lang w:val="en-GB" w:eastAsia="en-GB"/>
        </w:rPr>
        <w:drawing>
          <wp:anchor distT="0" distB="0" distL="114300" distR="114300" simplePos="0" relativeHeight="251658240" behindDoc="0" locked="0" layoutInCell="1" allowOverlap="1" wp14:anchorId="383540CC" wp14:editId="3B92C0F7">
            <wp:simplePos x="0" y="0"/>
            <wp:positionH relativeFrom="column">
              <wp:posOffset>1</wp:posOffset>
            </wp:positionH>
            <wp:positionV relativeFrom="paragraph">
              <wp:posOffset>859790</wp:posOffset>
            </wp:positionV>
            <wp:extent cx="5775960" cy="326087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98784" cy="32737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7BAD" w:rsidRPr="002B7BAD">
        <w:rPr>
          <w:rFonts w:ascii="Roboto" w:eastAsia="Times New Roman" w:hAnsi="Roboto" w:cs="Times New Roman"/>
          <w:noProof w:val="0"/>
          <w:color w:val="1C1D1F"/>
          <w:sz w:val="24"/>
          <w:szCs w:val="24"/>
          <w:lang w:val="en-GB" w:eastAsia="en-GB"/>
        </w:rPr>
        <w:t xml:space="preserve">To deploy </w:t>
      </w:r>
      <w:proofErr w:type="spellStart"/>
      <w:r w:rsidR="002B7BAD" w:rsidRPr="002B7BAD">
        <w:rPr>
          <w:rFonts w:ascii="Roboto" w:eastAsia="Times New Roman" w:hAnsi="Roboto" w:cs="Times New Roman"/>
          <w:noProof w:val="0"/>
          <w:color w:val="1C1D1F"/>
          <w:sz w:val="24"/>
          <w:szCs w:val="24"/>
          <w:lang w:val="en-GB" w:eastAsia="en-GB"/>
        </w:rPr>
        <w:t>DataSync</w:t>
      </w:r>
      <w:proofErr w:type="spellEnd"/>
      <w:r w:rsidR="002B7BAD" w:rsidRPr="002B7BAD">
        <w:rPr>
          <w:rFonts w:ascii="Roboto" w:eastAsia="Times New Roman" w:hAnsi="Roboto" w:cs="Times New Roman"/>
          <w:noProof w:val="0"/>
          <w:color w:val="1C1D1F"/>
          <w:sz w:val="24"/>
          <w:szCs w:val="24"/>
          <w:lang w:val="en-GB" w:eastAsia="en-GB"/>
        </w:rPr>
        <w:t xml:space="preserve"> an agent must be installed. Then a task must be configured to replicated data to AWS. The task requires a connection to a service endpoint. To keep the data private and send it across the DX connection, a VPC endpoint should be used.</w:t>
      </w:r>
    </w:p>
    <w:p w14:paraId="010643DB" w14:textId="1CBDAD0E"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2646FBFD" w14:textId="58601BD0"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3C942415" w14:textId="611EAC82"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19650303" w14:textId="1BB197E8"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246CA5D5" w14:textId="77229399"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4854FC5" w14:textId="456C51E9"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24A5CD05" w14:textId="565B3B1A"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93EC459" w14:textId="7FBDFBD5" w:rsidR="002B7BAD" w:rsidRDefault="002B7BAD"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367304A1" w14:textId="75855DD7" w:rsidR="00F10FD8" w:rsidRDefault="00F10FD8"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186DFAA4" w14:textId="77777777" w:rsidR="00F10FD8" w:rsidRDefault="00F10FD8"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3394F1E6" w14:textId="3952B1F5" w:rsidR="00853542" w:rsidRDefault="00853542"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7F5C5895" w14:textId="5369503C" w:rsidR="00E33320" w:rsidRP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You can create your own application in your VPC and configure it as an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powered service (referred to as an </w:t>
      </w:r>
      <w:r w:rsidRPr="00E33320">
        <w:rPr>
          <w:rFonts w:ascii="Roboto" w:eastAsia="Times New Roman" w:hAnsi="Roboto" w:cs="Times New Roman"/>
          <w:i/>
          <w:iCs/>
          <w:noProof w:val="0"/>
          <w:color w:val="1C1D1F"/>
          <w:sz w:val="24"/>
          <w:szCs w:val="24"/>
          <w:lang w:val="en-GB" w:eastAsia="en-GB"/>
        </w:rPr>
        <w:t>endpoint service</w:t>
      </w:r>
      <w:r w:rsidRPr="00E33320">
        <w:rPr>
          <w:rFonts w:ascii="Roboto" w:eastAsia="Times New Roman" w:hAnsi="Roboto" w:cs="Times New Roman"/>
          <w:noProof w:val="0"/>
          <w:color w:val="1C1D1F"/>
          <w:sz w:val="24"/>
          <w:szCs w:val="24"/>
          <w:lang w:val="en-GB" w:eastAsia="en-GB"/>
        </w:rPr>
        <w:t>). Other AWS principals can create a connection from their VPC to your endpoint service using an </w:t>
      </w:r>
      <w:hyperlink r:id="rId8" w:history="1">
        <w:r w:rsidRPr="00E33320">
          <w:rPr>
            <w:rFonts w:ascii="Roboto" w:eastAsia="Times New Roman" w:hAnsi="Roboto" w:cs="Times New Roman"/>
            <w:noProof w:val="0"/>
            <w:color w:val="5624D0"/>
            <w:sz w:val="24"/>
            <w:szCs w:val="24"/>
            <w:u w:val="single"/>
            <w:lang w:val="en-GB" w:eastAsia="en-GB"/>
          </w:rPr>
          <w:t>interface VPC endpoint</w:t>
        </w:r>
      </w:hyperlink>
      <w:r w:rsidRPr="00E33320">
        <w:rPr>
          <w:rFonts w:ascii="Roboto" w:eastAsia="Times New Roman" w:hAnsi="Roboto" w:cs="Times New Roman"/>
          <w:noProof w:val="0"/>
          <w:color w:val="1C1D1F"/>
          <w:sz w:val="24"/>
          <w:szCs w:val="24"/>
          <w:lang w:val="en-GB" w:eastAsia="en-GB"/>
        </w:rPr>
        <w:t>. You are the </w:t>
      </w:r>
      <w:r w:rsidRPr="00E33320">
        <w:rPr>
          <w:rFonts w:ascii="Roboto" w:eastAsia="Times New Roman" w:hAnsi="Roboto" w:cs="Times New Roman"/>
          <w:i/>
          <w:iCs/>
          <w:noProof w:val="0"/>
          <w:color w:val="1C1D1F"/>
          <w:sz w:val="24"/>
          <w:szCs w:val="24"/>
          <w:lang w:val="en-GB" w:eastAsia="en-GB"/>
        </w:rPr>
        <w:t>service provider</w:t>
      </w:r>
      <w:r w:rsidRPr="00E33320">
        <w:rPr>
          <w:rFonts w:ascii="Roboto" w:eastAsia="Times New Roman" w:hAnsi="Roboto" w:cs="Times New Roman"/>
          <w:noProof w:val="0"/>
          <w:color w:val="1C1D1F"/>
          <w:sz w:val="24"/>
          <w:szCs w:val="24"/>
          <w:lang w:val="en-GB" w:eastAsia="en-GB"/>
        </w:rPr>
        <w:t>, and the AWS principals that create connections to your service are </w:t>
      </w:r>
      <w:r w:rsidRPr="00E33320">
        <w:rPr>
          <w:rFonts w:ascii="Roboto" w:eastAsia="Times New Roman" w:hAnsi="Roboto" w:cs="Times New Roman"/>
          <w:i/>
          <w:iCs/>
          <w:noProof w:val="0"/>
          <w:color w:val="1C1D1F"/>
          <w:sz w:val="24"/>
          <w:szCs w:val="24"/>
          <w:lang w:val="en-GB" w:eastAsia="en-GB"/>
        </w:rPr>
        <w:t>service consumers</w:t>
      </w:r>
      <w:r w:rsidRPr="00E33320">
        <w:rPr>
          <w:rFonts w:ascii="Roboto" w:eastAsia="Times New Roman" w:hAnsi="Roboto" w:cs="Times New Roman"/>
          <w:noProof w:val="0"/>
          <w:color w:val="1C1D1F"/>
          <w:sz w:val="24"/>
          <w:szCs w:val="24"/>
          <w:lang w:val="en-GB" w:eastAsia="en-GB"/>
        </w:rPr>
        <w:t>.</w:t>
      </w:r>
    </w:p>
    <w:p w14:paraId="14BF388E" w14:textId="709A17D5" w:rsidR="00E33320" w:rsidRPr="00E33320" w:rsidRDefault="00E33320" w:rsidP="00E33320">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color w:val="1C1D1F"/>
          <w:sz w:val="24"/>
          <w:szCs w:val="24"/>
          <w:lang w:val="en-GB" w:eastAsia="en-GB"/>
        </w:rPr>
        <w:drawing>
          <wp:inline distT="0" distB="0" distL="0" distR="0" wp14:anchorId="28F94F1A" wp14:editId="441A6CFD">
            <wp:extent cx="5943600" cy="3655223"/>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4480" cy="3674214"/>
                    </a:xfrm>
                    <a:prstGeom prst="rect">
                      <a:avLst/>
                    </a:prstGeom>
                    <a:noFill/>
                    <a:ln>
                      <a:noFill/>
                    </a:ln>
                  </pic:spPr>
                </pic:pic>
              </a:graphicData>
            </a:graphic>
          </wp:inline>
        </w:drawing>
      </w:r>
    </w:p>
    <w:p w14:paraId="06E94CC6" w14:textId="77777777" w:rsidR="00E33320" w:rsidRPr="00E33320" w:rsidRDefault="00E33320" w:rsidP="00E33320">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This configuration is powered by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 xml:space="preserve"> and clients do not need to use an internet gateway, NAT device, VPN connection or AWS Direct Connect connection, nor do they require public IP addresses.</w:t>
      </w:r>
    </w:p>
    <w:p w14:paraId="3F32E959" w14:textId="77777777" w:rsidR="00E33320" w:rsidRPr="00E33320" w:rsidRDefault="00E33320" w:rsidP="00E33320">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Another option is to use a VPC Peering connection. A VPC peering connection is a networking connection between two VPCs that enables you to route traffic between them using private IPv4 addresses or IPv6 addresses. Instances in either VPC can communicate with each other as if they are within the same network. You can create a VPC peering connection between your own VPCs, or with a VPC in another AWS account.</w:t>
      </w:r>
    </w:p>
    <w:p w14:paraId="494A5052" w14:textId="77777777" w:rsidR="00853542" w:rsidRDefault="00853542" w:rsidP="00E33320"/>
    <w:p w14:paraId="73C735B4" w14:textId="77777777" w:rsidR="00853542" w:rsidRPr="00853542" w:rsidRDefault="00853542" w:rsidP="00853542">
      <w:pPr>
        <w:shd w:val="clear" w:color="auto" w:fill="FFFFFF"/>
        <w:spacing w:after="0"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noProof w:val="0"/>
          <w:color w:val="FF0000"/>
          <w:sz w:val="32"/>
          <w:szCs w:val="32"/>
          <w:lang w:val="en-GB" w:eastAsia="en-GB"/>
        </w:rPr>
        <w:t>Amazon Cognito identity pools</w:t>
      </w:r>
      <w:r w:rsidRPr="00853542">
        <w:rPr>
          <w:rFonts w:ascii="Roboto" w:eastAsia="Times New Roman" w:hAnsi="Roboto" w:cs="Times New Roman"/>
          <w:noProof w:val="0"/>
          <w:color w:val="FF0000"/>
          <w:sz w:val="24"/>
          <w:szCs w:val="24"/>
          <w:lang w:val="en-GB" w:eastAsia="en-GB"/>
        </w:rPr>
        <w:t xml:space="preserve"> </w:t>
      </w:r>
      <w:r w:rsidRPr="00853542">
        <w:rPr>
          <w:rFonts w:ascii="Roboto" w:eastAsia="Times New Roman" w:hAnsi="Roboto" w:cs="Times New Roman"/>
          <w:noProof w:val="0"/>
          <w:color w:val="1C1D1F"/>
          <w:sz w:val="24"/>
          <w:szCs w:val="24"/>
          <w:lang w:val="en-GB" w:eastAsia="en-GB"/>
        </w:rPr>
        <w:t>provide temporary AWS credentials for users who are guests (unauthenticated) and for users who have been authenticated and received a token. An identity pool is a store of user identity data specific to your account.</w:t>
      </w:r>
    </w:p>
    <w:p w14:paraId="3C643C2B" w14:textId="0F9FFC0E" w:rsid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noProof w:val="0"/>
          <w:color w:val="1C1D1F"/>
          <w:sz w:val="24"/>
          <w:szCs w:val="24"/>
          <w:lang w:val="en-GB" w:eastAsia="en-GB"/>
        </w:rPr>
        <w:t>With an identity pool, users can obtain temporary AWS credentials to access AWS services, such as Amazon S3 and DynamoDB.</w:t>
      </w:r>
    </w:p>
    <w:p w14:paraId="1E9BE59F" w14:textId="5664237C" w:rsidR="00853542" w:rsidRPr="00853542" w:rsidRDefault="00853542" w:rsidP="00853542">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color w:val="1C1D1F"/>
          <w:sz w:val="24"/>
          <w:szCs w:val="24"/>
          <w:lang w:val="en-GB" w:eastAsia="en-GB"/>
        </w:rPr>
        <w:lastRenderedPageBreak/>
        <w:drawing>
          <wp:inline distT="0" distB="0" distL="0" distR="0" wp14:anchorId="570C461C" wp14:editId="36DAECF5">
            <wp:extent cx="5722620" cy="2927228"/>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402" cy="2931209"/>
                    </a:xfrm>
                    <a:prstGeom prst="rect">
                      <a:avLst/>
                    </a:prstGeom>
                    <a:noFill/>
                    <a:ln>
                      <a:noFill/>
                    </a:ln>
                  </pic:spPr>
                </pic:pic>
              </a:graphicData>
            </a:graphic>
          </wp:inline>
        </w:drawing>
      </w:r>
    </w:p>
    <w:p w14:paraId="70752124" w14:textId="08565E0A" w:rsidR="0097571E" w:rsidRPr="0097571E" w:rsidRDefault="0097571E" w:rsidP="0097571E">
      <w:pPr>
        <w:pStyle w:val="NormalWeb"/>
        <w:shd w:val="clear" w:color="auto" w:fill="F7F9FA"/>
        <w:spacing w:before="0" w:beforeAutospacing="0" w:after="0" w:afterAutospacing="0"/>
        <w:rPr>
          <w:rFonts w:ascii="Roboto" w:hAnsi="Roboto"/>
          <w:color w:val="1C1D1F"/>
        </w:rPr>
      </w:pPr>
      <w:r w:rsidRPr="0097571E">
        <w:rPr>
          <w:rFonts w:ascii="Roboto" w:hAnsi="Roboto"/>
          <w:color w:val="FF0000"/>
          <w:sz w:val="32"/>
          <w:szCs w:val="32"/>
        </w:rPr>
        <w:t xml:space="preserve">Amazon Redshift </w:t>
      </w:r>
      <w:r w:rsidRPr="0097571E">
        <w:rPr>
          <w:rFonts w:ascii="Roboto" w:hAnsi="Roboto"/>
          <w:color w:val="1C1D1F"/>
        </w:rPr>
        <w:t>is an enterprise-level, petabyte scale, fully managed data warehousing service. An Amazon Redshift data warehouse is an enterprise-class relational database query and management system. Redshift supports client connections with many types of applications, including business intelligence (BI), reporting, data, and analytics tools.</w:t>
      </w:r>
    </w:p>
    <w:p w14:paraId="588555D7"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 xml:space="preserve">Using Amazon Redshift Spectrum, you can efficiently query and retrieve structured and </w:t>
      </w:r>
      <w:proofErr w:type="spellStart"/>
      <w:r w:rsidRPr="0097571E">
        <w:rPr>
          <w:rFonts w:ascii="Roboto" w:eastAsia="Times New Roman" w:hAnsi="Roboto" w:cs="Times New Roman"/>
          <w:noProof w:val="0"/>
          <w:color w:val="1C1D1F"/>
          <w:sz w:val="24"/>
          <w:szCs w:val="24"/>
          <w:lang w:val="en-GB" w:eastAsia="en-GB"/>
        </w:rPr>
        <w:t>semistructured</w:t>
      </w:r>
      <w:proofErr w:type="spellEnd"/>
      <w:r w:rsidRPr="0097571E">
        <w:rPr>
          <w:rFonts w:ascii="Roboto" w:eastAsia="Times New Roman" w:hAnsi="Roboto" w:cs="Times New Roman"/>
          <w:noProof w:val="0"/>
          <w:color w:val="1C1D1F"/>
          <w:sz w:val="24"/>
          <w:szCs w:val="24"/>
          <w:lang w:val="en-GB" w:eastAsia="en-GB"/>
        </w:rPr>
        <w:t xml:space="preserve"> data from files in Amazon S3 without having to load the data into Amazon Redshift tables. Redshift Spectrum queries employ massive parallelism to execute very fast against large datasets.</w:t>
      </w:r>
    </w:p>
    <w:p w14:paraId="0E3B0B60" w14:textId="32B1AB9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color w:val="1C1D1F"/>
          <w:sz w:val="24"/>
          <w:szCs w:val="24"/>
          <w:lang w:val="en-GB" w:eastAsia="en-GB"/>
        </w:rPr>
        <w:drawing>
          <wp:inline distT="0" distB="0" distL="0" distR="0" wp14:anchorId="65108FF4" wp14:editId="4C6C5150">
            <wp:extent cx="6229350" cy="3246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9350" cy="3246120"/>
                    </a:xfrm>
                    <a:prstGeom prst="rect">
                      <a:avLst/>
                    </a:prstGeom>
                  </pic:spPr>
                </pic:pic>
              </a:graphicData>
            </a:graphic>
          </wp:inline>
        </w:drawing>
      </w:r>
    </w:p>
    <w:p w14:paraId="0A30156E"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Used together, RedShift and RedShift spectrum are suitable for running massive analytics jobs on both the structured (RedShift data warehouse) and unstructured (Amazon S3) data.</w:t>
      </w:r>
    </w:p>
    <w:p w14:paraId="4E0E2DF7" w14:textId="77777777" w:rsidR="008A7571" w:rsidRPr="008A7571" w:rsidRDefault="008A7571" w:rsidP="008A7571">
      <w:pPr>
        <w:shd w:val="clear" w:color="auto" w:fill="FFFFFF"/>
        <w:spacing w:after="0"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lastRenderedPageBreak/>
        <w:t xml:space="preserve">Some facts about </w:t>
      </w:r>
      <w:r w:rsidRPr="008A7571">
        <w:rPr>
          <w:rFonts w:ascii="Roboto" w:eastAsia="Times New Roman" w:hAnsi="Roboto" w:cs="Times New Roman"/>
          <w:noProof w:val="0"/>
          <w:color w:val="FF0000"/>
          <w:sz w:val="32"/>
          <w:szCs w:val="32"/>
          <w:lang w:val="en-GB" w:eastAsia="en-GB"/>
        </w:rPr>
        <w:t>Amazon EBS</w:t>
      </w:r>
      <w:r w:rsidRPr="008A7571">
        <w:rPr>
          <w:rFonts w:ascii="Roboto" w:eastAsia="Times New Roman" w:hAnsi="Roboto" w:cs="Times New Roman"/>
          <w:noProof w:val="0"/>
          <w:color w:val="FF0000"/>
          <w:sz w:val="24"/>
          <w:szCs w:val="24"/>
          <w:lang w:val="en-GB" w:eastAsia="en-GB"/>
        </w:rPr>
        <w:t xml:space="preserve"> </w:t>
      </w:r>
      <w:r w:rsidRPr="008A7571">
        <w:rPr>
          <w:rFonts w:ascii="Roboto" w:eastAsia="Times New Roman" w:hAnsi="Roboto" w:cs="Times New Roman"/>
          <w:noProof w:val="0"/>
          <w:color w:val="1C1D1F"/>
          <w:sz w:val="24"/>
          <w:szCs w:val="24"/>
          <w:lang w:val="en-GB" w:eastAsia="en-GB"/>
        </w:rPr>
        <w:t>encrypted volumes and snapshots:</w:t>
      </w:r>
    </w:p>
    <w:p w14:paraId="1106390C"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All </w:t>
      </w:r>
      <w:r w:rsidRPr="008A7571">
        <w:rPr>
          <w:rFonts w:ascii="Roboto" w:eastAsia="Times New Roman" w:hAnsi="Roboto" w:cs="Times New Roman"/>
          <w:b/>
          <w:bCs/>
          <w:noProof w:val="0"/>
          <w:color w:val="1C1D1F"/>
          <w:sz w:val="24"/>
          <w:szCs w:val="24"/>
          <w:lang w:val="en-GB" w:eastAsia="en-GB"/>
        </w:rPr>
        <w:t>EBS</w:t>
      </w:r>
      <w:r w:rsidRPr="008A7571">
        <w:rPr>
          <w:rFonts w:ascii="Roboto" w:eastAsia="Times New Roman" w:hAnsi="Roboto" w:cs="Times New Roman"/>
          <w:noProof w:val="0"/>
          <w:color w:val="1C1D1F"/>
          <w:sz w:val="24"/>
          <w:szCs w:val="24"/>
          <w:lang w:val="en-GB" w:eastAsia="en-GB"/>
        </w:rPr>
        <w:t> types support encryption and all instance </w:t>
      </w:r>
      <w:r w:rsidRPr="008A7571">
        <w:rPr>
          <w:rFonts w:ascii="Roboto" w:eastAsia="Times New Roman" w:hAnsi="Roboto" w:cs="Times New Roman"/>
          <w:b/>
          <w:bCs/>
          <w:noProof w:val="0"/>
          <w:color w:val="1C1D1F"/>
          <w:sz w:val="24"/>
          <w:szCs w:val="24"/>
          <w:lang w:val="en-GB" w:eastAsia="en-GB"/>
        </w:rPr>
        <w:t>families</w:t>
      </w:r>
      <w:r w:rsidRPr="008A7571">
        <w:rPr>
          <w:rFonts w:ascii="Roboto" w:eastAsia="Times New Roman" w:hAnsi="Roboto" w:cs="Times New Roman"/>
          <w:noProof w:val="0"/>
          <w:color w:val="1C1D1F"/>
          <w:sz w:val="24"/>
          <w:szCs w:val="24"/>
          <w:lang w:val="en-GB" w:eastAsia="en-GB"/>
        </w:rPr>
        <w:t> now support encryption.</w:t>
      </w:r>
    </w:p>
    <w:p w14:paraId="36C72C72"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Not all </w:t>
      </w:r>
      <w:r w:rsidRPr="008A7571">
        <w:rPr>
          <w:rFonts w:ascii="Roboto" w:eastAsia="Times New Roman" w:hAnsi="Roboto" w:cs="Times New Roman"/>
          <w:b/>
          <w:bCs/>
          <w:noProof w:val="0"/>
          <w:color w:val="1C1D1F"/>
          <w:sz w:val="24"/>
          <w:szCs w:val="24"/>
          <w:lang w:val="en-GB" w:eastAsia="en-GB"/>
        </w:rPr>
        <w:t>instance</w:t>
      </w:r>
      <w:r w:rsidRPr="008A7571">
        <w:rPr>
          <w:rFonts w:ascii="Roboto" w:eastAsia="Times New Roman" w:hAnsi="Roboto" w:cs="Times New Roman"/>
          <w:noProof w:val="0"/>
          <w:color w:val="1C1D1F"/>
          <w:sz w:val="24"/>
          <w:szCs w:val="24"/>
          <w:lang w:val="en-GB" w:eastAsia="en-GB"/>
        </w:rPr>
        <w:t> types support encryption.</w:t>
      </w:r>
    </w:p>
    <w:p w14:paraId="1200D5E7"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Data in transit between an instance and an encrypted volume is also encrypted (data is encrypted in trans.</w:t>
      </w:r>
    </w:p>
    <w:p w14:paraId="451AB32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You can have encrypted an unencrypted EBS volumes attached to an instance at the same time.</w:t>
      </w:r>
    </w:p>
    <w:p w14:paraId="2C575D12"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Snapshots of encrypted volumes are encrypted automatically.</w:t>
      </w:r>
    </w:p>
    <w:p w14:paraId="2E9A521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restored from encrypted snapshots are encrypted automatically.</w:t>
      </w:r>
    </w:p>
    <w:p w14:paraId="714BC199" w14:textId="108F968B" w:rsidR="008A7571" w:rsidRDefault="008A7571" w:rsidP="008A7571">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created from encrypted snapshots are also encrypted.</w:t>
      </w:r>
    </w:p>
    <w:p w14:paraId="7A1EDAF3" w14:textId="77777777" w:rsidR="002A7151" w:rsidRPr="002A7151" w:rsidRDefault="002A7151" w:rsidP="002A7151">
      <w:pPr>
        <w:shd w:val="clear" w:color="auto" w:fill="F7F9FA"/>
        <w:spacing w:after="0"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FF0000"/>
          <w:sz w:val="32"/>
          <w:szCs w:val="32"/>
          <w:lang w:val="en-GB" w:eastAsia="en-GB"/>
        </w:rPr>
        <w:t>An IAM group</w:t>
      </w:r>
      <w:r w:rsidRPr="002A7151">
        <w:rPr>
          <w:rFonts w:ascii="Roboto" w:eastAsia="Times New Roman" w:hAnsi="Roboto" w:cs="Times New Roman"/>
          <w:noProof w:val="0"/>
          <w:color w:val="FF0000"/>
          <w:sz w:val="24"/>
          <w:szCs w:val="24"/>
          <w:lang w:val="en-GB" w:eastAsia="en-GB"/>
        </w:rPr>
        <w:t xml:space="preserve"> </w:t>
      </w:r>
      <w:r w:rsidRPr="002A7151">
        <w:rPr>
          <w:rFonts w:ascii="Roboto" w:eastAsia="Times New Roman" w:hAnsi="Roboto" w:cs="Times New Roman"/>
          <w:noProof w:val="0"/>
          <w:color w:val="1C1D1F"/>
          <w:sz w:val="24"/>
          <w:szCs w:val="24"/>
          <w:lang w:val="en-GB" w:eastAsia="en-GB"/>
        </w:rPr>
        <w:t>is a collection of IAM users. Groups let you specify permissions for multiple users, which can make it easier to manage the permissions for those users.</w:t>
      </w:r>
    </w:p>
    <w:p w14:paraId="0CC29703"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The following facts apply to IAM Groups:</w:t>
      </w:r>
    </w:p>
    <w:p w14:paraId="202815F3"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Groups are collections of users and have policies attached to them.</w:t>
      </w:r>
    </w:p>
    <w:p w14:paraId="3CDEC62C"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A group is not an identity and cannot be identified as a principal in an IAM policy.</w:t>
      </w:r>
    </w:p>
    <w:p w14:paraId="496556FB"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Use groups to assign permissions to users.</w:t>
      </w:r>
    </w:p>
    <w:p w14:paraId="4FC6C296"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IAM groups cannot be used to group EC2 instances.</w:t>
      </w:r>
    </w:p>
    <w:p w14:paraId="1723C172" w14:textId="77777777" w:rsidR="002A7151" w:rsidRPr="002A7151" w:rsidRDefault="002A7151" w:rsidP="002A7151">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Only users and services can assume a role to take on permissions (not groups).</w:t>
      </w:r>
    </w:p>
    <w:p w14:paraId="157D9C9C" w14:textId="77777777" w:rsidR="004B31ED" w:rsidRPr="004B31ED" w:rsidRDefault="004B31ED" w:rsidP="004B31ED">
      <w:pPr>
        <w:shd w:val="clear" w:color="auto" w:fill="F7F9FA"/>
        <w:spacing w:after="0"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FF0000"/>
          <w:sz w:val="32"/>
          <w:szCs w:val="32"/>
          <w:lang w:val="en-GB" w:eastAsia="en-GB"/>
        </w:rPr>
        <w:t xml:space="preserve">DynamoDB </w:t>
      </w:r>
      <w:r w:rsidRPr="004B31ED">
        <w:rPr>
          <w:rFonts w:ascii="Roboto" w:eastAsia="Times New Roman" w:hAnsi="Roboto" w:cs="Times New Roman"/>
          <w:noProof w:val="0"/>
          <w:color w:val="1C1D1F"/>
          <w:sz w:val="24"/>
          <w:szCs w:val="24"/>
          <w:lang w:val="en-GB" w:eastAsia="en-GB"/>
        </w:rPr>
        <w:t>best practices include:</w:t>
      </w:r>
    </w:p>
    <w:p w14:paraId="0EEDC087"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Keep item sizes small.</w:t>
      </w:r>
    </w:p>
    <w:p w14:paraId="51FFA2D4"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If you are storing serial data in DynamoDB that will require actions based on data/</w:t>
      </w:r>
      <w:proofErr w:type="gramStart"/>
      <w:r w:rsidRPr="004B31ED">
        <w:rPr>
          <w:rFonts w:ascii="Roboto" w:eastAsia="Times New Roman" w:hAnsi="Roboto" w:cs="Times New Roman"/>
          <w:noProof w:val="0"/>
          <w:color w:val="1C1D1F"/>
          <w:sz w:val="24"/>
          <w:szCs w:val="24"/>
          <w:lang w:val="en-GB" w:eastAsia="en-GB"/>
        </w:rPr>
        <w:t>time</w:t>
      </w:r>
      <w:proofErr w:type="gramEnd"/>
      <w:r w:rsidRPr="004B31ED">
        <w:rPr>
          <w:rFonts w:ascii="Roboto" w:eastAsia="Times New Roman" w:hAnsi="Roboto" w:cs="Times New Roman"/>
          <w:noProof w:val="0"/>
          <w:color w:val="1C1D1F"/>
          <w:sz w:val="24"/>
          <w:szCs w:val="24"/>
          <w:lang w:val="en-GB" w:eastAsia="en-GB"/>
        </w:rPr>
        <w:t xml:space="preserve"> use separate tables for days, weeks, months.</w:t>
      </w:r>
    </w:p>
    <w:p w14:paraId="57168A29"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Store more frequently and less frequently accessed data in separate tables.</w:t>
      </w:r>
    </w:p>
    <w:p w14:paraId="16BF3D5C"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xml:space="preserve">- If </w:t>
      </w:r>
      <w:proofErr w:type="gramStart"/>
      <w:r w:rsidRPr="004B31ED">
        <w:rPr>
          <w:rFonts w:ascii="Roboto" w:eastAsia="Times New Roman" w:hAnsi="Roboto" w:cs="Times New Roman"/>
          <w:noProof w:val="0"/>
          <w:color w:val="1C1D1F"/>
          <w:sz w:val="24"/>
          <w:szCs w:val="24"/>
          <w:lang w:val="en-GB" w:eastAsia="en-GB"/>
        </w:rPr>
        <w:t>possible</w:t>
      </w:r>
      <w:proofErr w:type="gramEnd"/>
      <w:r w:rsidRPr="004B31ED">
        <w:rPr>
          <w:rFonts w:ascii="Roboto" w:eastAsia="Times New Roman" w:hAnsi="Roboto" w:cs="Times New Roman"/>
          <w:noProof w:val="0"/>
          <w:color w:val="1C1D1F"/>
          <w:sz w:val="24"/>
          <w:szCs w:val="24"/>
          <w:lang w:val="en-GB" w:eastAsia="en-GB"/>
        </w:rPr>
        <w:t xml:space="preserve"> compress larger attribute values.</w:t>
      </w:r>
    </w:p>
    <w:p w14:paraId="41A1AC91"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Store objects larger than 400KB in S3 and use pointers (S3 Object ID) in DynamoDB.</w:t>
      </w:r>
    </w:p>
    <w:p w14:paraId="51A98161" w14:textId="77777777" w:rsidR="004B31ED" w:rsidRPr="008A7571" w:rsidRDefault="004B31ED"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BC6DE04" w14:textId="71B2CF3C" w:rsidR="00853542" w:rsidRP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6C65082C" w14:textId="03A6FCF6" w:rsidR="00853542" w:rsidRP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16980CD6" w14:textId="77777777" w:rsidR="00853542" w:rsidRPr="00853542" w:rsidRDefault="00853542" w:rsidP="00853542"/>
    <w:sectPr w:rsidR="00853542" w:rsidRPr="00853542" w:rsidSect="00853542">
      <w:pgSz w:w="11906" w:h="16838"/>
      <w:pgMar w:top="900" w:right="1016"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2991A" w14:textId="77777777" w:rsidR="005E3E39" w:rsidRDefault="005E3E39" w:rsidP="00C06A97">
      <w:pPr>
        <w:spacing w:after="0" w:line="240" w:lineRule="auto"/>
      </w:pPr>
      <w:r>
        <w:separator/>
      </w:r>
    </w:p>
  </w:endnote>
  <w:endnote w:type="continuationSeparator" w:id="0">
    <w:p w14:paraId="6492AFC7" w14:textId="77777777" w:rsidR="005E3E39" w:rsidRDefault="005E3E39" w:rsidP="00C06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957D2" w14:textId="77777777" w:rsidR="005E3E39" w:rsidRDefault="005E3E39" w:rsidP="00C06A97">
      <w:pPr>
        <w:spacing w:after="0" w:line="240" w:lineRule="auto"/>
      </w:pPr>
      <w:r>
        <w:separator/>
      </w:r>
    </w:p>
  </w:footnote>
  <w:footnote w:type="continuationSeparator" w:id="0">
    <w:p w14:paraId="155E7A35" w14:textId="77777777" w:rsidR="005E3E39" w:rsidRDefault="005E3E39" w:rsidP="00C06A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DAwNjExsjCzMLRU0lEKTi0uzszPAykwrwUAcfxYdSwAAAA="/>
  </w:docVars>
  <w:rsids>
    <w:rsidRoot w:val="00A831DD"/>
    <w:rsid w:val="000429AA"/>
    <w:rsid w:val="0017185E"/>
    <w:rsid w:val="001B6BF1"/>
    <w:rsid w:val="002A7151"/>
    <w:rsid w:val="002B7BAD"/>
    <w:rsid w:val="004B31ED"/>
    <w:rsid w:val="005E3E39"/>
    <w:rsid w:val="006720AA"/>
    <w:rsid w:val="007E6972"/>
    <w:rsid w:val="00853542"/>
    <w:rsid w:val="008A7571"/>
    <w:rsid w:val="008F5841"/>
    <w:rsid w:val="0097571E"/>
    <w:rsid w:val="00A831DD"/>
    <w:rsid w:val="00A83F6B"/>
    <w:rsid w:val="00BD7080"/>
    <w:rsid w:val="00C06A97"/>
    <w:rsid w:val="00E33320"/>
    <w:rsid w:val="00F10F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3B7DC"/>
  <w15:chartTrackingRefBased/>
  <w15:docId w15:val="{69A48126-91FB-4EFC-AA7B-71A68BAE1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6A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A97"/>
    <w:rPr>
      <w:noProof/>
      <w:lang w:val="en-US"/>
    </w:rPr>
  </w:style>
  <w:style w:type="paragraph" w:styleId="Footer">
    <w:name w:val="footer"/>
    <w:basedOn w:val="Normal"/>
    <w:link w:val="FooterChar"/>
    <w:uiPriority w:val="99"/>
    <w:unhideWhenUsed/>
    <w:rsid w:val="00C06A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A97"/>
    <w:rPr>
      <w:noProof/>
      <w:lang w:val="en-US"/>
    </w:rPr>
  </w:style>
  <w:style w:type="paragraph" w:styleId="NormalWeb">
    <w:name w:val="Normal (Web)"/>
    <w:basedOn w:val="Normal"/>
    <w:uiPriority w:val="99"/>
    <w:unhideWhenUsed/>
    <w:rsid w:val="00C06A97"/>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Emphasis">
    <w:name w:val="Emphasis"/>
    <w:basedOn w:val="DefaultParagraphFont"/>
    <w:uiPriority w:val="20"/>
    <w:qFormat/>
    <w:rsid w:val="00E33320"/>
    <w:rPr>
      <w:i/>
      <w:iCs/>
    </w:rPr>
  </w:style>
  <w:style w:type="character" w:styleId="Hyperlink">
    <w:name w:val="Hyperlink"/>
    <w:basedOn w:val="DefaultParagraphFont"/>
    <w:uiPriority w:val="99"/>
    <w:semiHidden/>
    <w:unhideWhenUsed/>
    <w:rsid w:val="00E33320"/>
    <w:rPr>
      <w:color w:val="0000FF"/>
      <w:u w:val="single"/>
    </w:rPr>
  </w:style>
  <w:style w:type="character" w:styleId="Strong">
    <w:name w:val="Strong"/>
    <w:basedOn w:val="DefaultParagraphFont"/>
    <w:uiPriority w:val="22"/>
    <w:qFormat/>
    <w:rsid w:val="008A75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4137">
      <w:bodyDiv w:val="1"/>
      <w:marLeft w:val="0"/>
      <w:marRight w:val="0"/>
      <w:marTop w:val="0"/>
      <w:marBottom w:val="0"/>
      <w:divBdr>
        <w:top w:val="none" w:sz="0" w:space="0" w:color="auto"/>
        <w:left w:val="none" w:sz="0" w:space="0" w:color="auto"/>
        <w:bottom w:val="none" w:sz="0" w:space="0" w:color="auto"/>
        <w:right w:val="none" w:sz="0" w:space="0" w:color="auto"/>
      </w:divBdr>
    </w:div>
    <w:div w:id="298413483">
      <w:bodyDiv w:val="1"/>
      <w:marLeft w:val="0"/>
      <w:marRight w:val="0"/>
      <w:marTop w:val="0"/>
      <w:marBottom w:val="0"/>
      <w:divBdr>
        <w:top w:val="none" w:sz="0" w:space="0" w:color="auto"/>
        <w:left w:val="none" w:sz="0" w:space="0" w:color="auto"/>
        <w:bottom w:val="none" w:sz="0" w:space="0" w:color="auto"/>
        <w:right w:val="none" w:sz="0" w:space="0" w:color="auto"/>
      </w:divBdr>
    </w:div>
    <w:div w:id="331179035">
      <w:bodyDiv w:val="1"/>
      <w:marLeft w:val="0"/>
      <w:marRight w:val="0"/>
      <w:marTop w:val="0"/>
      <w:marBottom w:val="0"/>
      <w:divBdr>
        <w:top w:val="none" w:sz="0" w:space="0" w:color="auto"/>
        <w:left w:val="none" w:sz="0" w:space="0" w:color="auto"/>
        <w:bottom w:val="none" w:sz="0" w:space="0" w:color="auto"/>
        <w:right w:val="none" w:sz="0" w:space="0" w:color="auto"/>
      </w:divBdr>
    </w:div>
    <w:div w:id="988024116">
      <w:bodyDiv w:val="1"/>
      <w:marLeft w:val="0"/>
      <w:marRight w:val="0"/>
      <w:marTop w:val="0"/>
      <w:marBottom w:val="0"/>
      <w:divBdr>
        <w:top w:val="none" w:sz="0" w:space="0" w:color="auto"/>
        <w:left w:val="none" w:sz="0" w:space="0" w:color="auto"/>
        <w:bottom w:val="none" w:sz="0" w:space="0" w:color="auto"/>
        <w:right w:val="none" w:sz="0" w:space="0" w:color="auto"/>
      </w:divBdr>
    </w:div>
    <w:div w:id="1189024879">
      <w:bodyDiv w:val="1"/>
      <w:marLeft w:val="0"/>
      <w:marRight w:val="0"/>
      <w:marTop w:val="0"/>
      <w:marBottom w:val="0"/>
      <w:divBdr>
        <w:top w:val="none" w:sz="0" w:space="0" w:color="auto"/>
        <w:left w:val="none" w:sz="0" w:space="0" w:color="auto"/>
        <w:bottom w:val="none" w:sz="0" w:space="0" w:color="auto"/>
        <w:right w:val="none" w:sz="0" w:space="0" w:color="auto"/>
      </w:divBdr>
    </w:div>
    <w:div w:id="1189948812">
      <w:bodyDiv w:val="1"/>
      <w:marLeft w:val="0"/>
      <w:marRight w:val="0"/>
      <w:marTop w:val="0"/>
      <w:marBottom w:val="0"/>
      <w:divBdr>
        <w:top w:val="none" w:sz="0" w:space="0" w:color="auto"/>
        <w:left w:val="none" w:sz="0" w:space="0" w:color="auto"/>
        <w:bottom w:val="none" w:sz="0" w:space="0" w:color="auto"/>
        <w:right w:val="none" w:sz="0" w:space="0" w:color="auto"/>
      </w:divBdr>
    </w:div>
    <w:div w:id="1451247117">
      <w:bodyDiv w:val="1"/>
      <w:marLeft w:val="0"/>
      <w:marRight w:val="0"/>
      <w:marTop w:val="0"/>
      <w:marBottom w:val="0"/>
      <w:divBdr>
        <w:top w:val="none" w:sz="0" w:space="0" w:color="auto"/>
        <w:left w:val="none" w:sz="0" w:space="0" w:color="auto"/>
        <w:bottom w:val="none" w:sz="0" w:space="0" w:color="auto"/>
        <w:right w:val="none" w:sz="0" w:space="0" w:color="auto"/>
      </w:divBdr>
    </w:div>
    <w:div w:id="1473214132">
      <w:bodyDiv w:val="1"/>
      <w:marLeft w:val="0"/>
      <w:marRight w:val="0"/>
      <w:marTop w:val="0"/>
      <w:marBottom w:val="0"/>
      <w:divBdr>
        <w:top w:val="none" w:sz="0" w:space="0" w:color="auto"/>
        <w:left w:val="none" w:sz="0" w:space="0" w:color="auto"/>
        <w:bottom w:val="none" w:sz="0" w:space="0" w:color="auto"/>
        <w:right w:val="none" w:sz="0" w:space="0" w:color="auto"/>
      </w:divBdr>
    </w:div>
    <w:div w:id="1543131158">
      <w:bodyDiv w:val="1"/>
      <w:marLeft w:val="0"/>
      <w:marRight w:val="0"/>
      <w:marTop w:val="0"/>
      <w:marBottom w:val="0"/>
      <w:divBdr>
        <w:top w:val="none" w:sz="0" w:space="0" w:color="auto"/>
        <w:left w:val="none" w:sz="0" w:space="0" w:color="auto"/>
        <w:bottom w:val="none" w:sz="0" w:space="0" w:color="auto"/>
        <w:right w:val="none" w:sz="0" w:space="0" w:color="auto"/>
      </w:divBdr>
    </w:div>
    <w:div w:id="1856648833">
      <w:bodyDiv w:val="1"/>
      <w:marLeft w:val="0"/>
      <w:marRight w:val="0"/>
      <w:marTop w:val="0"/>
      <w:marBottom w:val="0"/>
      <w:divBdr>
        <w:top w:val="none" w:sz="0" w:space="0" w:color="auto"/>
        <w:left w:val="none" w:sz="0" w:space="0" w:color="auto"/>
        <w:bottom w:val="none" w:sz="0" w:space="0" w:color="auto"/>
        <w:right w:val="none" w:sz="0" w:space="0" w:color="auto"/>
      </w:divBdr>
    </w:div>
    <w:div w:id="192630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vpc/latest/userguide/vpce-interface.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709</Words>
  <Characters>404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9</cp:revision>
  <dcterms:created xsi:type="dcterms:W3CDTF">2022-04-15T12:40:00Z</dcterms:created>
  <dcterms:modified xsi:type="dcterms:W3CDTF">2022-05-01T15:38:00Z</dcterms:modified>
</cp:coreProperties>
</file>